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6FF23E" w14:textId="35DE9B1E" w:rsidR="00AE00BB" w:rsidRPr="009521A4" w:rsidRDefault="0098679B" w:rsidP="00AE00BB">
      <w:pPr>
        <w:pStyle w:val="Title"/>
      </w:pPr>
      <w:bookmarkStart w:id="0" w:name="_GoBack"/>
      <w:bookmarkEnd w:id="0"/>
      <w:r>
        <w:t>AGENDA FOR REVIEWING WHOLE PLAN</w:t>
      </w:r>
    </w:p>
    <w:p w14:paraId="0114C4D7" w14:textId="5BC24887" w:rsidR="00C6276E" w:rsidRDefault="00391F14" w:rsidP="00C6276E">
      <w:r w:rsidRPr="00391F14">
        <w:rPr>
          <w:b/>
          <w:i/>
        </w:rPr>
        <w:t>Meeting Duration</w:t>
      </w:r>
      <w:r w:rsidR="00C56691">
        <w:rPr>
          <w:b/>
          <w:i/>
        </w:rPr>
        <w:t xml:space="preserve"> &amp; Frequency</w:t>
      </w:r>
      <w:r w:rsidRPr="00391F14">
        <w:rPr>
          <w:b/>
          <w:i/>
        </w:rPr>
        <w:t>:</w:t>
      </w:r>
      <w:r>
        <w:t xml:space="preserve">  </w:t>
      </w:r>
      <w:r w:rsidR="00B443C3">
        <w:t>60-</w:t>
      </w:r>
      <w:r>
        <w:t>90 mins</w:t>
      </w:r>
      <w:r w:rsidR="00C56691">
        <w:t>; monthly</w:t>
      </w:r>
      <w:r w:rsidR="00B443C3">
        <w:t>; dedicated meeting to this topic</w:t>
      </w:r>
    </w:p>
    <w:p w14:paraId="7DB396E9" w14:textId="0ECAD523" w:rsidR="00391F14" w:rsidRDefault="00391F14" w:rsidP="00C6276E">
      <w:r w:rsidRPr="00391F14">
        <w:rPr>
          <w:b/>
          <w:i/>
        </w:rPr>
        <w:t>Attendees:</w:t>
      </w:r>
      <w:r>
        <w:t xml:space="preserve"> All Goal Owners</w:t>
      </w:r>
    </w:p>
    <w:p w14:paraId="043BA0CD" w14:textId="5013E27A" w:rsidR="00391F14" w:rsidRDefault="00391F14" w:rsidP="00C6276E">
      <w:r w:rsidRPr="00391F14">
        <w:rPr>
          <w:b/>
          <w:i/>
        </w:rPr>
        <w:t>Materials Needed:</w:t>
      </w:r>
      <w:r>
        <w:t xml:space="preserve"> OnStrategy Live Dashboard OR Printed Dashboard</w:t>
      </w:r>
    </w:p>
    <w:p w14:paraId="1298B85A" w14:textId="62329EBE" w:rsidR="00B462C4" w:rsidRPr="00B462C4" w:rsidRDefault="00391F14" w:rsidP="000610DA">
      <w:pPr>
        <w:spacing w:after="0"/>
        <w:rPr>
          <w:b/>
          <w:i/>
        </w:rPr>
      </w:pPr>
      <w:r>
        <w:rPr>
          <w:b/>
          <w:i/>
        </w:rPr>
        <w:t>Goal Owners Prep:</w:t>
      </w:r>
    </w:p>
    <w:p w14:paraId="0DE762D9" w14:textId="5E9F7DC8" w:rsidR="00391F14" w:rsidRDefault="00391F14" w:rsidP="00391F14">
      <w:pPr>
        <w:pStyle w:val="ListParagraph"/>
        <w:numPr>
          <w:ilvl w:val="0"/>
          <w:numId w:val="8"/>
        </w:numPr>
        <w:spacing w:after="0"/>
      </w:pPr>
      <w:r>
        <w:t>Status of all Goals, KPIs &amp; Initiatives are up to date</w:t>
      </w:r>
      <w:r w:rsidR="00B443C3">
        <w:t xml:space="preserve"> in OnStrategy</w:t>
      </w:r>
    </w:p>
    <w:p w14:paraId="1D347A18" w14:textId="54B3F559" w:rsidR="00391F14" w:rsidRDefault="00B443C3" w:rsidP="00391F14">
      <w:pPr>
        <w:pStyle w:val="ListParagraph"/>
        <w:numPr>
          <w:ilvl w:val="0"/>
          <w:numId w:val="8"/>
        </w:numPr>
        <w:spacing w:after="0"/>
      </w:pPr>
      <w:r>
        <w:t xml:space="preserve">Be </w:t>
      </w:r>
      <w:r w:rsidR="00391F14">
        <w:t>prepared to present the follow</w:t>
      </w:r>
      <w:r>
        <w:t>ing in 2 mins or less per goal (20% look back, 80% look forward)</w:t>
      </w:r>
    </w:p>
    <w:p w14:paraId="7016537D" w14:textId="1667FE63" w:rsidR="00391F14" w:rsidRDefault="00391F14" w:rsidP="00391F14">
      <w:pPr>
        <w:pStyle w:val="ListParagraph"/>
        <w:numPr>
          <w:ilvl w:val="1"/>
          <w:numId w:val="9"/>
        </w:numPr>
        <w:spacing w:after="0"/>
      </w:pPr>
      <w:r>
        <w:t>Comment on the Goal Performance – specifically the performance measure status YTD</w:t>
      </w:r>
      <w:r w:rsidR="00B462C4">
        <w:t>.</w:t>
      </w:r>
    </w:p>
    <w:p w14:paraId="4CFCFFDC" w14:textId="4FA015A2" w:rsidR="00391F14" w:rsidRDefault="00B462C4" w:rsidP="00391F14">
      <w:pPr>
        <w:pStyle w:val="ListParagraph"/>
        <w:numPr>
          <w:ilvl w:val="1"/>
          <w:numId w:val="9"/>
        </w:numPr>
        <w:spacing w:after="0"/>
      </w:pPr>
      <w:r>
        <w:t xml:space="preserve">Comment on the </w:t>
      </w:r>
      <w:r w:rsidR="00391F14">
        <w:t xml:space="preserve">YTD </w:t>
      </w:r>
      <w:r>
        <w:t>p</w:t>
      </w:r>
      <w:r w:rsidR="00391F14">
        <w:t>erformance of the supporting key performance measures if relevant</w:t>
      </w:r>
    </w:p>
    <w:p w14:paraId="50093D8E" w14:textId="20937D6B" w:rsidR="00B462C4" w:rsidRDefault="00B462C4" w:rsidP="00391F14">
      <w:pPr>
        <w:pStyle w:val="ListParagraph"/>
        <w:numPr>
          <w:ilvl w:val="1"/>
          <w:numId w:val="9"/>
        </w:numPr>
        <w:spacing w:after="0"/>
      </w:pPr>
      <w:r>
        <w:t>For</w:t>
      </w:r>
      <w:r w:rsidR="00391F14">
        <w:t xml:space="preserve"> supporting</w:t>
      </w:r>
      <w:r>
        <w:t xml:space="preserve"> initiatives, </w:t>
      </w:r>
      <w:r w:rsidR="00391F14">
        <w:t>comment on the plan for “getting to green” for “reds” &amp; “yellows”</w:t>
      </w:r>
    </w:p>
    <w:p w14:paraId="72BE8CE8" w14:textId="41820AC6" w:rsidR="00AE00BB" w:rsidRDefault="00B443C3" w:rsidP="000610DA">
      <w:pPr>
        <w:pStyle w:val="Heading1"/>
      </w:pPr>
      <w:r>
        <w:t>Overall Performance</w:t>
      </w:r>
      <w:r w:rsidR="00527F17">
        <w:t xml:space="preserve"> (</w:t>
      </w:r>
      <w:r w:rsidR="009E2CE6">
        <w:t>STRATEGY LEADER</w:t>
      </w:r>
      <w:r w:rsidR="00527F17">
        <w:t xml:space="preserve"> &amp; </w:t>
      </w:r>
      <w:r w:rsidR="009E2CE6">
        <w:t>CEO</w:t>
      </w:r>
      <w:r w:rsidR="00527F17">
        <w:t>)</w:t>
      </w:r>
      <w:r w:rsidR="00AE00BB">
        <w:tab/>
      </w:r>
      <w:r w:rsidR="00391F14">
        <w:t>- 5 mins</w:t>
      </w:r>
    </w:p>
    <w:p w14:paraId="488F5AF5" w14:textId="76DD1923" w:rsidR="00775159" w:rsidRDefault="00B443C3" w:rsidP="000610DA">
      <w:pPr>
        <w:pStyle w:val="Bullets"/>
        <w:spacing w:after="0"/>
      </w:pPr>
      <w:r>
        <w:t>General Announcements, Message from the CEO (CEO)</w:t>
      </w:r>
    </w:p>
    <w:p w14:paraId="302F9E3B" w14:textId="35E23D17" w:rsidR="00B443C3" w:rsidRDefault="00B443C3" w:rsidP="000610DA">
      <w:pPr>
        <w:pStyle w:val="Bullets"/>
        <w:spacing w:after="0"/>
      </w:pPr>
      <w:r>
        <w:t>Recap purpose and flow of meeting (Strategy Leader)</w:t>
      </w:r>
    </w:p>
    <w:p w14:paraId="3F1915AC" w14:textId="624C488A" w:rsidR="00527F17" w:rsidRDefault="0050501B" w:rsidP="000610DA">
      <w:pPr>
        <w:pStyle w:val="Heading1"/>
      </w:pPr>
      <w:r>
        <w:t>Strategic Objective/Priority #1</w:t>
      </w:r>
      <w:r w:rsidR="008A74B3">
        <w:t xml:space="preserve"> (GOAL OWNERS) 2 MINS X # OF GOALS</w:t>
      </w:r>
    </w:p>
    <w:p w14:paraId="6A38370D" w14:textId="774E2778" w:rsidR="0050501B" w:rsidRDefault="0050501B" w:rsidP="0050501B">
      <w:pPr>
        <w:pStyle w:val="ListParagraph"/>
        <w:numPr>
          <w:ilvl w:val="1"/>
          <w:numId w:val="10"/>
        </w:numPr>
      </w:pPr>
      <w:r>
        <w:t>GOAL NAME HERE (OWNER)</w:t>
      </w:r>
    </w:p>
    <w:p w14:paraId="06D6BE46" w14:textId="466457CB" w:rsidR="0050501B" w:rsidRDefault="0050501B" w:rsidP="0050501B">
      <w:pPr>
        <w:pStyle w:val="ListParagraph"/>
        <w:numPr>
          <w:ilvl w:val="1"/>
          <w:numId w:val="10"/>
        </w:numPr>
      </w:pPr>
      <w:r>
        <w:t>GOAL NAME HERE (OWNER)</w:t>
      </w:r>
    </w:p>
    <w:p w14:paraId="354E30F2" w14:textId="6A8A36E8" w:rsidR="0050501B" w:rsidRDefault="0050501B" w:rsidP="0050501B">
      <w:pPr>
        <w:pStyle w:val="ListParagraph"/>
        <w:numPr>
          <w:ilvl w:val="1"/>
          <w:numId w:val="10"/>
        </w:numPr>
      </w:pPr>
      <w:r>
        <w:t>GOAL NAME HERE (OWNER)</w:t>
      </w:r>
    </w:p>
    <w:p w14:paraId="758526FA" w14:textId="3AF6D6F7" w:rsidR="0050501B" w:rsidRDefault="0050501B" w:rsidP="0050501B">
      <w:pPr>
        <w:pStyle w:val="Heading1"/>
      </w:pPr>
      <w:r>
        <w:t>Strategic Objective/Priority #2</w:t>
      </w:r>
      <w:r w:rsidR="00020CC2">
        <w:t xml:space="preserve"> (GOAL OWNERS) 2 MINS X # OF GOALS</w:t>
      </w:r>
    </w:p>
    <w:p w14:paraId="6F173EC8" w14:textId="77777777" w:rsidR="0050501B" w:rsidRDefault="0050501B" w:rsidP="0050501B">
      <w:pPr>
        <w:pStyle w:val="ListParagraph"/>
        <w:numPr>
          <w:ilvl w:val="1"/>
          <w:numId w:val="12"/>
        </w:numPr>
      </w:pPr>
      <w:r>
        <w:t>GOAL NAME HERE (OWNER)</w:t>
      </w:r>
    </w:p>
    <w:p w14:paraId="67E7BA71" w14:textId="6CD62A07" w:rsidR="0050501B" w:rsidRDefault="0050501B" w:rsidP="0050501B">
      <w:pPr>
        <w:pStyle w:val="ListParagraph"/>
        <w:numPr>
          <w:ilvl w:val="1"/>
          <w:numId w:val="12"/>
        </w:numPr>
      </w:pPr>
      <w:r>
        <w:t>GOAL NAME HERE (OWNER)</w:t>
      </w:r>
    </w:p>
    <w:p w14:paraId="7D3F03E3" w14:textId="161E0147" w:rsidR="0050501B" w:rsidRDefault="0050501B" w:rsidP="0050501B">
      <w:pPr>
        <w:pStyle w:val="ListParagraph"/>
        <w:numPr>
          <w:ilvl w:val="1"/>
          <w:numId w:val="12"/>
        </w:numPr>
      </w:pPr>
      <w:r>
        <w:t>GOAL NAME HERE (OWNER)</w:t>
      </w:r>
    </w:p>
    <w:p w14:paraId="40FC61A1" w14:textId="6DC888FE" w:rsidR="0050501B" w:rsidRPr="0050501B" w:rsidRDefault="00020CC2" w:rsidP="00020CC2">
      <w:pPr>
        <w:jc w:val="center"/>
      </w:pPr>
      <w:r>
        <w:t>~ REPEAT THE ABOVE FOR ALL STRAGEIC OBJECTIVES/PRIORITIES ~</w:t>
      </w:r>
    </w:p>
    <w:p w14:paraId="37132368" w14:textId="140E99CD" w:rsidR="003A4CF2" w:rsidRPr="000610DA" w:rsidRDefault="003A4CF2" w:rsidP="000610DA">
      <w:pPr>
        <w:pStyle w:val="Heading1"/>
      </w:pPr>
      <w:r w:rsidRPr="000610DA">
        <w:t>Wrap Up &amp; Focus for the next Month</w:t>
      </w:r>
      <w:r w:rsidR="000610DA" w:rsidRPr="000610DA">
        <w:t xml:space="preserve"> (</w:t>
      </w:r>
      <w:r w:rsidR="002643A1">
        <w:t>STRATEGY LEADER &amp; CEO</w:t>
      </w:r>
      <w:r w:rsidR="000610DA" w:rsidRPr="000610DA">
        <w:t>)</w:t>
      </w:r>
    </w:p>
    <w:p w14:paraId="4208E0AF" w14:textId="70A97DDD" w:rsidR="00C56691" w:rsidRDefault="00C56691" w:rsidP="007F7A2A">
      <w:pPr>
        <w:pStyle w:val="ListParagraph"/>
        <w:numPr>
          <w:ilvl w:val="0"/>
          <w:numId w:val="7"/>
        </w:numPr>
      </w:pPr>
      <w:r>
        <w:t>Summarize updates or adaptations to the goals or initiatives based on the report out</w:t>
      </w:r>
    </w:p>
    <w:p w14:paraId="314E7A27" w14:textId="2A37C4A1" w:rsidR="00C56691" w:rsidRDefault="00C56691" w:rsidP="007F7A2A">
      <w:pPr>
        <w:pStyle w:val="ListParagraph"/>
        <w:numPr>
          <w:ilvl w:val="0"/>
          <w:numId w:val="7"/>
        </w:numPr>
      </w:pPr>
      <w:r>
        <w:t>Summarize strategic decisions made</w:t>
      </w:r>
    </w:p>
    <w:p w14:paraId="6939B82D" w14:textId="1B5F83A7" w:rsidR="007F7A2A" w:rsidRDefault="00C56691" w:rsidP="007F7A2A">
      <w:pPr>
        <w:pStyle w:val="ListParagraph"/>
        <w:numPr>
          <w:ilvl w:val="0"/>
          <w:numId w:val="7"/>
        </w:numPr>
      </w:pPr>
      <w:r>
        <w:t>Set next meeting date</w:t>
      </w:r>
    </w:p>
    <w:p w14:paraId="48E11117" w14:textId="487F5F0B" w:rsidR="006475B1" w:rsidRDefault="006475B1">
      <w:pPr>
        <w:spacing w:after="160" w:line="259" w:lineRule="auto"/>
      </w:pPr>
      <w:r>
        <w:br w:type="page"/>
      </w:r>
    </w:p>
    <w:p w14:paraId="76954374" w14:textId="724DA326" w:rsidR="006475B1" w:rsidRPr="00C6276E" w:rsidRDefault="0098679B" w:rsidP="006731CF">
      <w:pPr>
        <w:pStyle w:val="Title"/>
      </w:pPr>
      <w:r>
        <w:lastRenderedPageBreak/>
        <w:t>AGENDA FOR REVIEWING BY THEME</w:t>
      </w:r>
    </w:p>
    <w:p w14:paraId="7C114AEB" w14:textId="38C16228" w:rsidR="006731CF" w:rsidRDefault="006731CF" w:rsidP="006731CF">
      <w:r w:rsidRPr="00391F14">
        <w:rPr>
          <w:b/>
          <w:i/>
        </w:rPr>
        <w:t>Meeting Duration</w:t>
      </w:r>
      <w:r>
        <w:rPr>
          <w:b/>
          <w:i/>
        </w:rPr>
        <w:t xml:space="preserve"> &amp; Frequency</w:t>
      </w:r>
      <w:r w:rsidRPr="00391F14">
        <w:rPr>
          <w:b/>
          <w:i/>
        </w:rPr>
        <w:t>:</w:t>
      </w:r>
      <w:r>
        <w:t xml:space="preserve">  </w:t>
      </w:r>
      <w:r w:rsidR="00763D8C">
        <w:t>60-90 mins; monthly; dedicated meeting to this topic</w:t>
      </w:r>
    </w:p>
    <w:p w14:paraId="3E74233D" w14:textId="77777777" w:rsidR="006731CF" w:rsidRDefault="006731CF" w:rsidP="006731CF">
      <w:r w:rsidRPr="00391F14">
        <w:rPr>
          <w:b/>
          <w:i/>
        </w:rPr>
        <w:t>Attendees:</w:t>
      </w:r>
      <w:r>
        <w:t xml:space="preserve"> All Goal Owners</w:t>
      </w:r>
    </w:p>
    <w:p w14:paraId="0878BD65" w14:textId="77777777" w:rsidR="006731CF" w:rsidRDefault="006731CF" w:rsidP="006731CF">
      <w:r w:rsidRPr="00391F14">
        <w:rPr>
          <w:b/>
          <w:i/>
        </w:rPr>
        <w:t>Materials Needed:</w:t>
      </w:r>
      <w:r>
        <w:t xml:space="preserve"> OnStrategy Live Dashboard OR Printed Dashboard</w:t>
      </w:r>
    </w:p>
    <w:p w14:paraId="1B068431" w14:textId="77777777" w:rsidR="006731CF" w:rsidRPr="00B462C4" w:rsidRDefault="006731CF" w:rsidP="006731CF">
      <w:pPr>
        <w:spacing w:after="0"/>
        <w:rPr>
          <w:b/>
          <w:i/>
        </w:rPr>
      </w:pPr>
      <w:r>
        <w:rPr>
          <w:b/>
          <w:i/>
        </w:rPr>
        <w:t>Goal Owners Prep:</w:t>
      </w:r>
    </w:p>
    <w:p w14:paraId="6409FDA0" w14:textId="41CE65FB" w:rsidR="006731CF" w:rsidRDefault="006731CF" w:rsidP="00763D8C">
      <w:pPr>
        <w:pStyle w:val="ListParagraph"/>
        <w:numPr>
          <w:ilvl w:val="0"/>
          <w:numId w:val="16"/>
        </w:numPr>
        <w:spacing w:after="0"/>
      </w:pPr>
      <w:r>
        <w:t>Status of all Goals, KPIs &amp; Initiatives are up to date in OnStrategy</w:t>
      </w:r>
    </w:p>
    <w:p w14:paraId="6E53DB4F" w14:textId="2935D4C4" w:rsidR="006731CF" w:rsidRDefault="006731CF" w:rsidP="00763D8C">
      <w:pPr>
        <w:pStyle w:val="ListParagraph"/>
        <w:numPr>
          <w:ilvl w:val="0"/>
          <w:numId w:val="16"/>
        </w:numPr>
        <w:spacing w:after="0"/>
      </w:pPr>
      <w:r>
        <w:t>Be prepared to present the following in 2 mins or less per goal (20% look back, 80% look forward)</w:t>
      </w:r>
    </w:p>
    <w:p w14:paraId="22114D07" w14:textId="77777777" w:rsidR="006731CF" w:rsidRDefault="006731CF" w:rsidP="00763D8C">
      <w:pPr>
        <w:pStyle w:val="ListParagraph"/>
        <w:numPr>
          <w:ilvl w:val="1"/>
          <w:numId w:val="16"/>
        </w:numPr>
        <w:spacing w:after="0"/>
      </w:pPr>
      <w:r>
        <w:t>Comment on the Goal Performance – specifically the performance measure status YTD.</w:t>
      </w:r>
    </w:p>
    <w:p w14:paraId="0CC4CB9B" w14:textId="77777777" w:rsidR="006731CF" w:rsidRDefault="006731CF" w:rsidP="00763D8C">
      <w:pPr>
        <w:pStyle w:val="ListParagraph"/>
        <w:numPr>
          <w:ilvl w:val="1"/>
          <w:numId w:val="16"/>
        </w:numPr>
        <w:spacing w:after="0"/>
      </w:pPr>
      <w:r>
        <w:t>Comment on the YTD performance of the supporting key performance measures if relevant</w:t>
      </w:r>
    </w:p>
    <w:p w14:paraId="74C3A66A" w14:textId="77777777" w:rsidR="006731CF" w:rsidRDefault="006731CF" w:rsidP="00763D8C">
      <w:pPr>
        <w:pStyle w:val="ListParagraph"/>
        <w:numPr>
          <w:ilvl w:val="1"/>
          <w:numId w:val="16"/>
        </w:numPr>
        <w:spacing w:after="0"/>
      </w:pPr>
      <w:r>
        <w:t>For supporting initiatives, comment on the plan for “getting to green” for “reds” &amp; “yellows”</w:t>
      </w:r>
    </w:p>
    <w:p w14:paraId="10D417B0" w14:textId="77777777" w:rsidR="006731CF" w:rsidRDefault="006731CF" w:rsidP="006731CF">
      <w:pPr>
        <w:pStyle w:val="Heading1"/>
      </w:pPr>
      <w:r>
        <w:t>Overall Performance (STRATEGY LEADER &amp; CEO)</w:t>
      </w:r>
      <w:r>
        <w:tab/>
        <w:t>- 5 mins</w:t>
      </w:r>
    </w:p>
    <w:p w14:paraId="339D730F" w14:textId="77777777" w:rsidR="006731CF" w:rsidRDefault="006731CF" w:rsidP="006731CF">
      <w:pPr>
        <w:pStyle w:val="Bullets"/>
        <w:spacing w:after="0"/>
      </w:pPr>
      <w:r>
        <w:t>General Announcements, Message from the CEO (CEO)</w:t>
      </w:r>
    </w:p>
    <w:p w14:paraId="3A53E22A" w14:textId="77777777" w:rsidR="006731CF" w:rsidRDefault="006731CF" w:rsidP="006731CF">
      <w:pPr>
        <w:pStyle w:val="Bullets"/>
        <w:spacing w:after="0"/>
      </w:pPr>
      <w:r>
        <w:t>Recap purpose and flow of meeting (Strategy Leader)</w:t>
      </w:r>
    </w:p>
    <w:p w14:paraId="3F182552" w14:textId="676980D6" w:rsidR="006731CF" w:rsidRDefault="00367787" w:rsidP="006731CF">
      <w:pPr>
        <w:pStyle w:val="Heading1"/>
      </w:pPr>
      <w:r>
        <w:t>REvenue Growth</w:t>
      </w:r>
      <w:r w:rsidR="00234B35">
        <w:t xml:space="preserve"> Theme</w:t>
      </w:r>
      <w:r w:rsidR="006731CF">
        <w:t xml:space="preserve"> (GOAL OWNERS) 2 MINS X # OF GOALS</w:t>
      </w:r>
    </w:p>
    <w:p w14:paraId="1D922875" w14:textId="3195960B" w:rsidR="00234B35" w:rsidRPr="00234B35" w:rsidRDefault="00234B35" w:rsidP="00234B35">
      <w:pPr>
        <w:pStyle w:val="ListParagraph"/>
        <w:ind w:left="360"/>
        <w:rPr>
          <w:b/>
          <w:i/>
        </w:rPr>
      </w:pPr>
      <w:r w:rsidRPr="00234B35">
        <w:rPr>
          <w:b/>
          <w:i/>
        </w:rPr>
        <w:t>ALL GOALS HERE THAT ARE FROM THE REVENUE &amp; CUSTOMER PERSPECTIVES</w:t>
      </w:r>
    </w:p>
    <w:p w14:paraId="1A05732F" w14:textId="47D3A5F3" w:rsidR="00234B35" w:rsidRDefault="006731CF" w:rsidP="00234B35">
      <w:pPr>
        <w:pStyle w:val="ListParagraph"/>
        <w:numPr>
          <w:ilvl w:val="1"/>
          <w:numId w:val="14"/>
        </w:numPr>
      </w:pPr>
      <w:r>
        <w:t>GOAL NAME HERE (OWNER)</w:t>
      </w:r>
    </w:p>
    <w:p w14:paraId="7A0988D5" w14:textId="77777777" w:rsidR="00234B35" w:rsidRDefault="006731CF" w:rsidP="00234B35">
      <w:pPr>
        <w:pStyle w:val="ListParagraph"/>
        <w:numPr>
          <w:ilvl w:val="1"/>
          <w:numId w:val="14"/>
        </w:numPr>
      </w:pPr>
      <w:r>
        <w:t>GOAL NAME HERE (OWNER</w:t>
      </w:r>
      <w:r w:rsidR="00234B35">
        <w:t>)</w:t>
      </w:r>
    </w:p>
    <w:p w14:paraId="42013956" w14:textId="52A9FDAF" w:rsidR="006731CF" w:rsidRDefault="006731CF" w:rsidP="00234B35">
      <w:pPr>
        <w:pStyle w:val="ListParagraph"/>
        <w:numPr>
          <w:ilvl w:val="1"/>
          <w:numId w:val="14"/>
        </w:numPr>
      </w:pPr>
      <w:r>
        <w:t>GOAL NAME HERE (OWNER)</w:t>
      </w:r>
    </w:p>
    <w:p w14:paraId="293A6F81" w14:textId="30D56324" w:rsidR="00234B35" w:rsidRDefault="00234B35" w:rsidP="00234B35">
      <w:pPr>
        <w:spacing w:after="0" w:line="240" w:lineRule="auto"/>
      </w:pPr>
      <w:r>
        <w:t>2.1 GOAL NAME HERE (OWNER)</w:t>
      </w:r>
    </w:p>
    <w:p w14:paraId="05491CD2" w14:textId="3B8663DE" w:rsidR="00234B35" w:rsidRDefault="00234B35" w:rsidP="00234B35">
      <w:pPr>
        <w:spacing w:after="0" w:line="240" w:lineRule="auto"/>
      </w:pPr>
      <w:r>
        <w:t>2.2. GOAL NAME HERE (OWNER)</w:t>
      </w:r>
    </w:p>
    <w:p w14:paraId="44017A2C" w14:textId="333D0ACA" w:rsidR="006731CF" w:rsidRDefault="00234B35" w:rsidP="006731CF">
      <w:pPr>
        <w:pStyle w:val="Heading1"/>
      </w:pPr>
      <w:r>
        <w:t>Profitability Theme</w:t>
      </w:r>
      <w:r w:rsidR="006731CF">
        <w:t xml:space="preserve"> (GOAL OWNERS) 2 MINS X # OF GOALS</w:t>
      </w:r>
    </w:p>
    <w:p w14:paraId="06C6FBA8" w14:textId="52D2521B" w:rsidR="00234B35" w:rsidRPr="00234B35" w:rsidRDefault="00234B35" w:rsidP="00234B35">
      <w:pPr>
        <w:pStyle w:val="ListParagraph"/>
        <w:ind w:left="360"/>
        <w:rPr>
          <w:b/>
          <w:i/>
        </w:rPr>
      </w:pPr>
      <w:r w:rsidRPr="00234B35">
        <w:rPr>
          <w:b/>
          <w:i/>
        </w:rPr>
        <w:t xml:space="preserve">ALL GOALS HERE THAT ARE FROM THE </w:t>
      </w:r>
      <w:r>
        <w:rPr>
          <w:b/>
          <w:i/>
        </w:rPr>
        <w:t>OPERATIONAL EXCELLENCE &amp; PEOPLE</w:t>
      </w:r>
    </w:p>
    <w:p w14:paraId="5845BF41" w14:textId="77777777" w:rsidR="00234B35" w:rsidRDefault="00234B35" w:rsidP="00234B35">
      <w:pPr>
        <w:pStyle w:val="ListParagraph"/>
        <w:ind w:left="360"/>
      </w:pPr>
    </w:p>
    <w:p w14:paraId="07B8D356" w14:textId="5CD94471" w:rsidR="006731CF" w:rsidRDefault="006731CF" w:rsidP="00234B35">
      <w:pPr>
        <w:pStyle w:val="ListParagraph"/>
        <w:numPr>
          <w:ilvl w:val="1"/>
          <w:numId w:val="15"/>
        </w:numPr>
      </w:pPr>
      <w:r>
        <w:t>GOAL NAME HERE (OWNER)</w:t>
      </w:r>
    </w:p>
    <w:p w14:paraId="58904C8D" w14:textId="77777777" w:rsidR="006731CF" w:rsidRDefault="006731CF" w:rsidP="00234B35">
      <w:pPr>
        <w:pStyle w:val="ListParagraph"/>
        <w:numPr>
          <w:ilvl w:val="1"/>
          <w:numId w:val="15"/>
        </w:numPr>
      </w:pPr>
      <w:r>
        <w:t>GOAL NAME HERE (OWNER)</w:t>
      </w:r>
    </w:p>
    <w:p w14:paraId="32D5B3E9" w14:textId="255B08DF" w:rsidR="006731CF" w:rsidRDefault="006731CF" w:rsidP="00234B35">
      <w:pPr>
        <w:pStyle w:val="ListParagraph"/>
        <w:numPr>
          <w:ilvl w:val="1"/>
          <w:numId w:val="15"/>
        </w:numPr>
      </w:pPr>
      <w:r>
        <w:t>GOAL NAME HERE (OWNER)</w:t>
      </w:r>
    </w:p>
    <w:p w14:paraId="30701746" w14:textId="061C4A2D" w:rsidR="0021197C" w:rsidRDefault="0021197C" w:rsidP="0021197C">
      <w:pPr>
        <w:spacing w:after="0" w:line="240" w:lineRule="auto"/>
      </w:pPr>
      <w:r>
        <w:t>4.1. GOAL NAME HERE (OWNER)</w:t>
      </w:r>
    </w:p>
    <w:p w14:paraId="06564F42" w14:textId="5B8D29CD" w:rsidR="0021197C" w:rsidRDefault="0021197C" w:rsidP="0021197C">
      <w:pPr>
        <w:spacing w:after="0" w:line="240" w:lineRule="auto"/>
      </w:pPr>
      <w:r>
        <w:t>4.2 GOAL NAME HERE (OWNER)</w:t>
      </w:r>
    </w:p>
    <w:p w14:paraId="4CE43857" w14:textId="77777777" w:rsidR="006731CF" w:rsidRPr="000610DA" w:rsidRDefault="006731CF" w:rsidP="006731CF">
      <w:pPr>
        <w:pStyle w:val="Heading1"/>
      </w:pPr>
      <w:r w:rsidRPr="000610DA">
        <w:t>Wrap Up &amp; Focus for the next Month (</w:t>
      </w:r>
      <w:r>
        <w:t>STRATEGY LEADER &amp; CEO</w:t>
      </w:r>
      <w:r w:rsidRPr="000610DA">
        <w:t>)</w:t>
      </w:r>
    </w:p>
    <w:p w14:paraId="6A524CFA" w14:textId="77777777" w:rsidR="006731CF" w:rsidRDefault="006731CF" w:rsidP="006731CF">
      <w:pPr>
        <w:pStyle w:val="ListParagraph"/>
        <w:numPr>
          <w:ilvl w:val="0"/>
          <w:numId w:val="7"/>
        </w:numPr>
      </w:pPr>
      <w:r>
        <w:t>Summarize updates or adaptations to the goals or initiatives based on the report out</w:t>
      </w:r>
    </w:p>
    <w:p w14:paraId="725FF7D2" w14:textId="77777777" w:rsidR="006731CF" w:rsidRDefault="006731CF" w:rsidP="006731CF">
      <w:pPr>
        <w:pStyle w:val="ListParagraph"/>
        <w:numPr>
          <w:ilvl w:val="0"/>
          <w:numId w:val="7"/>
        </w:numPr>
      </w:pPr>
      <w:r>
        <w:t>Summarize strategic decisions made</w:t>
      </w:r>
    </w:p>
    <w:p w14:paraId="66B32DCB" w14:textId="77777777" w:rsidR="006731CF" w:rsidRDefault="006731CF" w:rsidP="006731CF">
      <w:pPr>
        <w:pStyle w:val="ListParagraph"/>
        <w:numPr>
          <w:ilvl w:val="0"/>
          <w:numId w:val="7"/>
        </w:numPr>
      </w:pPr>
      <w:r>
        <w:t>Set next meeting date</w:t>
      </w:r>
    </w:p>
    <w:p w14:paraId="475C75A5" w14:textId="317C9608" w:rsidR="006475B1" w:rsidRPr="009521A4" w:rsidRDefault="0098679B" w:rsidP="00170532">
      <w:pPr>
        <w:pStyle w:val="Title"/>
      </w:pPr>
      <w:r>
        <w:lastRenderedPageBreak/>
        <w:t xml:space="preserve">AGENDA FOR REVIEWING </w:t>
      </w:r>
      <w:r w:rsidR="00170532">
        <w:br/>
      </w:r>
      <w:r>
        <w:t>JUST “OFF TARGET &amp; CRITICAL”</w:t>
      </w:r>
    </w:p>
    <w:p w14:paraId="1EE1623F" w14:textId="77777777" w:rsidR="006475B1" w:rsidRPr="00C6276E" w:rsidRDefault="006475B1" w:rsidP="006475B1"/>
    <w:p w14:paraId="27E36AA6" w14:textId="3476A9C7" w:rsidR="00170532" w:rsidRDefault="00170532" w:rsidP="00170532">
      <w:r w:rsidRPr="00391F14">
        <w:rPr>
          <w:b/>
          <w:i/>
        </w:rPr>
        <w:t>Meeting Duration</w:t>
      </w:r>
      <w:r>
        <w:rPr>
          <w:b/>
          <w:i/>
        </w:rPr>
        <w:t xml:space="preserve"> &amp; Frequency</w:t>
      </w:r>
      <w:r w:rsidRPr="00391F14">
        <w:rPr>
          <w:b/>
          <w:i/>
        </w:rPr>
        <w:t>:</w:t>
      </w:r>
      <w:r>
        <w:t xml:space="preserve">  </w:t>
      </w:r>
      <w:r w:rsidR="00673639">
        <w:t>30-60</w:t>
      </w:r>
      <w:r>
        <w:t xml:space="preserve"> mins; </w:t>
      </w:r>
      <w:r w:rsidR="00673639">
        <w:t>part of another meeting if helpful to reduce number of meetings</w:t>
      </w:r>
    </w:p>
    <w:p w14:paraId="5A7F3B51" w14:textId="4F13C56C" w:rsidR="00170532" w:rsidRDefault="00170532" w:rsidP="00170532">
      <w:r w:rsidRPr="00391F14">
        <w:rPr>
          <w:b/>
          <w:i/>
        </w:rPr>
        <w:t>Attendees:</w:t>
      </w:r>
      <w:r>
        <w:t xml:space="preserve"> All Goal Owners</w:t>
      </w:r>
      <w:r w:rsidR="00673639">
        <w:t xml:space="preserve"> OR just exec team</w:t>
      </w:r>
    </w:p>
    <w:p w14:paraId="5E138A89" w14:textId="0E229F18" w:rsidR="00170532" w:rsidRDefault="00170532" w:rsidP="00170532">
      <w:r w:rsidRPr="00391F14">
        <w:rPr>
          <w:b/>
          <w:i/>
        </w:rPr>
        <w:t>Materials Needed:</w:t>
      </w:r>
      <w:r>
        <w:t xml:space="preserve"> OnStrategy Live Dashboard OR Printed Dashboard</w:t>
      </w:r>
      <w:r w:rsidR="00673639">
        <w:t>; filtered by reds &amp; yellows</w:t>
      </w:r>
    </w:p>
    <w:p w14:paraId="2EB68A21" w14:textId="77777777" w:rsidR="00170532" w:rsidRPr="00B462C4" w:rsidRDefault="00170532" w:rsidP="00170532">
      <w:pPr>
        <w:spacing w:after="0"/>
        <w:rPr>
          <w:b/>
          <w:i/>
        </w:rPr>
      </w:pPr>
      <w:r>
        <w:rPr>
          <w:b/>
          <w:i/>
        </w:rPr>
        <w:t>Goal Owners Prep:</w:t>
      </w:r>
    </w:p>
    <w:p w14:paraId="0562B335" w14:textId="77777777" w:rsidR="00673639" w:rsidRDefault="00170532" w:rsidP="00673639">
      <w:pPr>
        <w:pStyle w:val="ListParagraph"/>
        <w:numPr>
          <w:ilvl w:val="0"/>
          <w:numId w:val="17"/>
        </w:numPr>
        <w:spacing w:after="0"/>
      </w:pPr>
      <w:r>
        <w:t>Status of all Goals, KPIs &amp; Initiatives are up to date in OnStrategy</w:t>
      </w:r>
    </w:p>
    <w:p w14:paraId="4FC5F928" w14:textId="58B07AC5" w:rsidR="00170532" w:rsidRDefault="00170532" w:rsidP="00673639">
      <w:pPr>
        <w:pStyle w:val="ListParagraph"/>
        <w:numPr>
          <w:ilvl w:val="0"/>
          <w:numId w:val="17"/>
        </w:numPr>
        <w:spacing w:after="0"/>
      </w:pPr>
      <w:r>
        <w:t>Be prepared to comment on the plan for “getting to green” for “reds” &amp; “yellows”</w:t>
      </w:r>
    </w:p>
    <w:p w14:paraId="78F459CE" w14:textId="77777777" w:rsidR="00170532" w:rsidRDefault="00170532" w:rsidP="00170532">
      <w:pPr>
        <w:pStyle w:val="Heading1"/>
      </w:pPr>
      <w:r>
        <w:t>Overall Performance (STRATEGY LEADER &amp; CEO)</w:t>
      </w:r>
      <w:r>
        <w:tab/>
        <w:t>- 5 mins</w:t>
      </w:r>
    </w:p>
    <w:p w14:paraId="512631B7" w14:textId="77777777" w:rsidR="00170532" w:rsidRDefault="00170532" w:rsidP="00170532">
      <w:pPr>
        <w:pStyle w:val="Bullets"/>
        <w:spacing w:after="0"/>
      </w:pPr>
      <w:r>
        <w:t>General Announcements, Message from the CEO (CEO)</w:t>
      </w:r>
    </w:p>
    <w:p w14:paraId="414E1950" w14:textId="77777777" w:rsidR="00170532" w:rsidRDefault="00170532" w:rsidP="00170532">
      <w:pPr>
        <w:pStyle w:val="Bullets"/>
        <w:spacing w:after="0"/>
      </w:pPr>
      <w:r>
        <w:t>Recap purpose and flow of meeting (Strategy Leader)</w:t>
      </w:r>
    </w:p>
    <w:p w14:paraId="6C2DF81D" w14:textId="04BF8FFA" w:rsidR="00170532" w:rsidRDefault="00170532" w:rsidP="00170532">
      <w:pPr>
        <w:pStyle w:val="Heading1"/>
      </w:pPr>
      <w:r>
        <w:t>Strategic Objective/Priority #1 (</w:t>
      </w:r>
      <w:r w:rsidR="00BD0A0A">
        <w:t>Strategy Leader)</w:t>
      </w:r>
    </w:p>
    <w:p w14:paraId="305E4009" w14:textId="1C4A3703" w:rsidR="00170532" w:rsidRDefault="00BD0A0A" w:rsidP="00BD0A0A">
      <w:r>
        <w:t>JUST THE GOALS HERE THAT ARE YELLOW (OFF TARGET) OR RED (CRITICAL)</w:t>
      </w:r>
    </w:p>
    <w:p w14:paraId="2ACB6254" w14:textId="73D946B1" w:rsidR="00170532" w:rsidRDefault="00170532" w:rsidP="00170532">
      <w:pPr>
        <w:pStyle w:val="Heading1"/>
      </w:pPr>
      <w:r>
        <w:t>Strategic Objective/Priority #2 (</w:t>
      </w:r>
      <w:r w:rsidR="00BD0A0A">
        <w:t>Strategy leader)</w:t>
      </w:r>
    </w:p>
    <w:p w14:paraId="130D5F9B" w14:textId="77777777" w:rsidR="00BD0A0A" w:rsidRDefault="00BD0A0A" w:rsidP="00BD0A0A">
      <w:r>
        <w:t>JUST THE GOALS HERE THAT ARE YELLOW (OFF TARGET) OR RED (CRITICAL)</w:t>
      </w:r>
    </w:p>
    <w:p w14:paraId="709158ED" w14:textId="77777777" w:rsidR="00BD0A0A" w:rsidRDefault="00BD0A0A" w:rsidP="00170532">
      <w:pPr>
        <w:jc w:val="center"/>
      </w:pPr>
    </w:p>
    <w:p w14:paraId="308119E7" w14:textId="3ED79C3B" w:rsidR="00170532" w:rsidRPr="0050501B" w:rsidRDefault="00170532" w:rsidP="00170532">
      <w:pPr>
        <w:jc w:val="center"/>
      </w:pPr>
      <w:r>
        <w:t>~ REPEAT THE ABOVE FOR ALL STRAGEIC OBJECTIVES/PRIORITIES ~</w:t>
      </w:r>
    </w:p>
    <w:p w14:paraId="63CB8AF5" w14:textId="77777777" w:rsidR="00170532" w:rsidRPr="000610DA" w:rsidRDefault="00170532" w:rsidP="00170532">
      <w:pPr>
        <w:pStyle w:val="Heading1"/>
      </w:pPr>
      <w:r w:rsidRPr="000610DA">
        <w:t>Wrap Up &amp; Focus for the next Month (</w:t>
      </w:r>
      <w:r>
        <w:t>STRATEGY LEADER &amp; CEO</w:t>
      </w:r>
      <w:r w:rsidRPr="000610DA">
        <w:t>)</w:t>
      </w:r>
    </w:p>
    <w:p w14:paraId="129EC341" w14:textId="77777777" w:rsidR="00170532" w:rsidRDefault="00170532" w:rsidP="00170532">
      <w:pPr>
        <w:pStyle w:val="ListParagraph"/>
        <w:numPr>
          <w:ilvl w:val="0"/>
          <w:numId w:val="7"/>
        </w:numPr>
      </w:pPr>
      <w:r>
        <w:t>Summarize updates or adaptations to the goals or initiatives based on the report out</w:t>
      </w:r>
    </w:p>
    <w:p w14:paraId="6FB55DD1" w14:textId="77777777" w:rsidR="00170532" w:rsidRDefault="00170532" w:rsidP="00170532">
      <w:pPr>
        <w:pStyle w:val="ListParagraph"/>
        <w:numPr>
          <w:ilvl w:val="0"/>
          <w:numId w:val="7"/>
        </w:numPr>
      </w:pPr>
      <w:r>
        <w:t>Summarize strategic decisions made</w:t>
      </w:r>
    </w:p>
    <w:p w14:paraId="1BDD0686" w14:textId="77777777" w:rsidR="00170532" w:rsidRDefault="00170532" w:rsidP="00170532">
      <w:pPr>
        <w:pStyle w:val="ListParagraph"/>
        <w:numPr>
          <w:ilvl w:val="0"/>
          <w:numId w:val="7"/>
        </w:numPr>
      </w:pPr>
      <w:r>
        <w:t>Set next meeting date</w:t>
      </w:r>
    </w:p>
    <w:p w14:paraId="4A307672" w14:textId="77777777" w:rsidR="006475B1" w:rsidRDefault="006475B1" w:rsidP="00170532"/>
    <w:p w14:paraId="2D5F9824" w14:textId="77777777" w:rsidR="001005A8" w:rsidRDefault="001005A8" w:rsidP="001005A8">
      <w:pPr>
        <w:pStyle w:val="ListParagraph"/>
      </w:pPr>
    </w:p>
    <w:sectPr w:rsidR="001005A8" w:rsidSect="00706D6D">
      <w:headerReference w:type="default" r:id="rId7"/>
      <w:footerReference w:type="default" r:id="rId8"/>
      <w:pgSz w:w="12240" w:h="15840"/>
      <w:pgMar w:top="1008" w:right="1008" w:bottom="1008" w:left="1008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C5E66E" w14:textId="77777777" w:rsidR="00AF0078" w:rsidRDefault="00AF0078" w:rsidP="00AE00BB">
      <w:pPr>
        <w:spacing w:after="0" w:line="240" w:lineRule="auto"/>
      </w:pPr>
      <w:r>
        <w:separator/>
      </w:r>
    </w:p>
  </w:endnote>
  <w:endnote w:type="continuationSeparator" w:id="0">
    <w:p w14:paraId="050BB362" w14:textId="77777777" w:rsidR="00AF0078" w:rsidRDefault="00AF0078" w:rsidP="00AE0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10EC10" w14:textId="77777777" w:rsidR="00706D6D" w:rsidRDefault="00706D6D" w:rsidP="00AE00BB">
    <w:pPr>
      <w:pStyle w:val="Footer"/>
      <w:jc w:val="right"/>
      <w:rPr>
        <w:sz w:val="20"/>
        <w:szCs w:val="20"/>
      </w:rPr>
    </w:pPr>
  </w:p>
  <w:p w14:paraId="4C0B9219" w14:textId="5437CF1A" w:rsidR="00AE00BB" w:rsidRPr="00AE00BB" w:rsidRDefault="00706D6D" w:rsidP="00AE00BB">
    <w:pPr>
      <w:pStyle w:val="Footer"/>
      <w:jc w:val="right"/>
      <w:rPr>
        <w:sz w:val="20"/>
        <w:szCs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26F0E79E" wp14:editId="702A1163">
              <wp:simplePos x="0" y="0"/>
              <wp:positionH relativeFrom="column">
                <wp:posOffset>-937895</wp:posOffset>
              </wp:positionH>
              <wp:positionV relativeFrom="paragraph">
                <wp:posOffset>376613</wp:posOffset>
              </wp:positionV>
              <wp:extent cx="8104505" cy="344805"/>
              <wp:effectExtent l="0" t="0" r="10795" b="17145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4505" cy="344805"/>
                      </a:xfrm>
                      <a:prstGeom prst="rect">
                        <a:avLst/>
                      </a:prstGeom>
                      <a:solidFill>
                        <a:srgbClr val="B95B4A"/>
                      </a:solidFill>
                      <a:ln w="9525">
                        <a:solidFill>
                          <a:srgbClr val="B95B4A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845463" w14:textId="47C951AF" w:rsidR="00AE00BB" w:rsidRDefault="00AE00BB" w:rsidP="00AE00BB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F0E79E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73.85pt;margin-top:29.65pt;width:638.15pt;height:27.1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" fillcolor="#b95b4a" strokecolor="#b95b4a">
              <v:textbox>
                <w:txbxContent>
                  <w:p w14:paraId="2D845463" w14:textId="47C951AF" w:rsidR="00AE00BB" w:rsidRDefault="00AE00BB" w:rsidP="00AE00BB"/>
                </w:txbxContent>
              </v:textbox>
              <w10:wrap type="square"/>
            </v:shape>
          </w:pict>
        </mc:Fallback>
      </mc:AlternateContent>
    </w:r>
    <w:r w:rsidR="002974A0">
      <w:rPr>
        <w:noProof/>
      </w:rPr>
      <w:drawing>
        <wp:anchor distT="0" distB="0" distL="114300" distR="114300" simplePos="0" relativeHeight="251666432" behindDoc="1" locked="0" layoutInCell="1" allowOverlap="1" wp14:anchorId="44A02982" wp14:editId="308F8335">
          <wp:simplePos x="0" y="0"/>
          <wp:positionH relativeFrom="column">
            <wp:posOffset>2932430</wp:posOffset>
          </wp:positionH>
          <wp:positionV relativeFrom="paragraph">
            <wp:posOffset>-46355</wp:posOffset>
          </wp:positionV>
          <wp:extent cx="625750" cy="247939"/>
          <wp:effectExtent l="0" t="0" r="3175" b="0"/>
          <wp:wrapNone/>
          <wp:docPr id="3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9392" cy="2533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E00BB" w:rsidRPr="00AE00BB">
      <w:rPr>
        <w:sz w:val="20"/>
        <w:szCs w:val="20"/>
      </w:rPr>
      <w:fldChar w:fldCharType="begin"/>
    </w:r>
    <w:r w:rsidR="00AE00BB" w:rsidRPr="00AE00BB">
      <w:rPr>
        <w:sz w:val="20"/>
        <w:szCs w:val="20"/>
      </w:rPr>
      <w:instrText xml:space="preserve"> PAGE   \* MERGEFORMAT </w:instrText>
    </w:r>
    <w:r w:rsidR="00AE00BB" w:rsidRPr="00AE00BB">
      <w:rPr>
        <w:sz w:val="20"/>
        <w:szCs w:val="20"/>
      </w:rPr>
      <w:fldChar w:fldCharType="separate"/>
    </w:r>
    <w:r w:rsidR="00AE00BB" w:rsidRPr="00AE00BB">
      <w:rPr>
        <w:noProof/>
        <w:sz w:val="20"/>
        <w:szCs w:val="20"/>
      </w:rPr>
      <w:t>1</w:t>
    </w:r>
    <w:r w:rsidR="00AE00BB" w:rsidRPr="00AE00BB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2FC0BF" w14:textId="77777777" w:rsidR="00AF0078" w:rsidRDefault="00AF0078" w:rsidP="00AE00BB">
      <w:pPr>
        <w:spacing w:after="0" w:line="240" w:lineRule="auto"/>
      </w:pPr>
      <w:r>
        <w:separator/>
      </w:r>
    </w:p>
  </w:footnote>
  <w:footnote w:type="continuationSeparator" w:id="0">
    <w:p w14:paraId="517FF895" w14:textId="77777777" w:rsidR="00AF0078" w:rsidRDefault="00AF0078" w:rsidP="00AE00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8C1134" w14:textId="7C6052CC" w:rsidR="00AE00BB" w:rsidRDefault="00706D6D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58235A72" wp14:editId="0320A812">
              <wp:simplePos x="0" y="0"/>
              <wp:positionH relativeFrom="column">
                <wp:posOffset>3227070</wp:posOffset>
              </wp:positionH>
              <wp:positionV relativeFrom="paragraph">
                <wp:posOffset>-790575</wp:posOffset>
              </wp:positionV>
              <wp:extent cx="3353435" cy="78105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53435" cy="7810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CE2BE7" w14:textId="7C4F46B5" w:rsidR="00AE00BB" w:rsidRPr="00AE00BB" w:rsidRDefault="006475B1" w:rsidP="00527F17">
                          <w:pPr>
                            <w:spacing w:after="0" w:line="240" w:lineRule="auto"/>
                            <w:jc w:val="right"/>
                            <w:rPr>
                              <w:b/>
                              <w:color w:val="B95B4A"/>
                              <w:spacing w:val="20"/>
                              <w:sz w:val="30"/>
                              <w:szCs w:val="30"/>
                            </w:rPr>
                          </w:pPr>
                          <w:r>
                            <w:rPr>
                              <w:b/>
                              <w:color w:val="B95B4A"/>
                              <w:spacing w:val="20"/>
                              <w:sz w:val="30"/>
                              <w:szCs w:val="30"/>
                            </w:rPr>
                            <w:t>NAME</w:t>
                          </w:r>
                        </w:p>
                        <w:p w14:paraId="1D138C16" w14:textId="788728C3" w:rsidR="00AE00BB" w:rsidRDefault="00527F17" w:rsidP="00AE00BB">
                          <w:pPr>
                            <w:spacing w:after="0" w:line="240" w:lineRule="auto"/>
                            <w:jc w:val="right"/>
                            <w:rPr>
                              <w:b/>
                              <w:sz w:val="26"/>
                              <w:szCs w:val="26"/>
                            </w:rPr>
                          </w:pPr>
                          <w:r>
                            <w:rPr>
                              <w:b/>
                              <w:sz w:val="26"/>
                              <w:szCs w:val="26"/>
                            </w:rPr>
                            <w:t>Agenda</w:t>
                          </w:r>
                        </w:p>
                        <w:p w14:paraId="6802FC84" w14:textId="22FF2F69" w:rsidR="00AE00BB" w:rsidRDefault="00AE00BB" w:rsidP="00AE00BB">
                          <w:pPr>
                            <w:spacing w:after="0" w:line="240" w:lineRule="auto"/>
                            <w:jc w:val="right"/>
                          </w:pPr>
                          <w:r>
                            <w:t>Dat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235A7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54.1pt;margin-top:-62.25pt;width:264.05pt;height:61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" filled="f" stroked="f">
              <v:textbox>
                <w:txbxContent>
                  <w:p w14:paraId="59CE2BE7" w14:textId="7C4F46B5" w:rsidR="00AE00BB" w:rsidRPr="00AE00BB" w:rsidRDefault="006475B1" w:rsidP="00527F17">
                    <w:pPr>
                      <w:spacing w:after="0" w:line="240" w:lineRule="auto"/>
                      <w:jc w:val="right"/>
                      <w:rPr>
                        <w:b/>
                        <w:color w:val="B95B4A"/>
                        <w:spacing w:val="20"/>
                        <w:sz w:val="30"/>
                        <w:szCs w:val="30"/>
                      </w:rPr>
                    </w:pPr>
                    <w:r>
                      <w:rPr>
                        <w:b/>
                        <w:color w:val="B95B4A"/>
                        <w:spacing w:val="20"/>
                        <w:sz w:val="30"/>
                        <w:szCs w:val="30"/>
                      </w:rPr>
                      <w:t>NAME</w:t>
                    </w:r>
                  </w:p>
                  <w:p w14:paraId="1D138C16" w14:textId="788728C3" w:rsidR="00AE00BB" w:rsidRDefault="00527F17" w:rsidP="00AE00BB">
                    <w:pPr>
                      <w:spacing w:after="0" w:line="240" w:lineRule="auto"/>
                      <w:jc w:val="right"/>
                      <w:rPr>
                        <w:b/>
                        <w:sz w:val="26"/>
                        <w:szCs w:val="26"/>
                      </w:rPr>
                    </w:pPr>
                    <w:r>
                      <w:rPr>
                        <w:b/>
                        <w:sz w:val="26"/>
                        <w:szCs w:val="26"/>
                      </w:rPr>
                      <w:t>Agenda</w:t>
                    </w:r>
                  </w:p>
                  <w:p w14:paraId="6802FC84" w14:textId="22FF2F69" w:rsidR="00AE00BB" w:rsidRDefault="00AE00BB" w:rsidP="00AE00BB">
                    <w:pPr>
                      <w:spacing w:after="0" w:line="240" w:lineRule="auto"/>
                      <w:jc w:val="right"/>
                    </w:pPr>
                    <w:r>
                      <w:t>Dat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4F0296E2" wp14:editId="6D38E20F">
              <wp:simplePos x="0" y="0"/>
              <wp:positionH relativeFrom="column">
                <wp:posOffset>6735792</wp:posOffset>
              </wp:positionH>
              <wp:positionV relativeFrom="paragraph">
                <wp:posOffset>-914400</wp:posOffset>
              </wp:positionV>
              <wp:extent cx="382905" cy="1028700"/>
              <wp:effectExtent l="0" t="0" r="17145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2905" cy="1028700"/>
                      </a:xfrm>
                      <a:prstGeom prst="rect">
                        <a:avLst/>
                      </a:prstGeom>
                      <a:solidFill>
                        <a:srgbClr val="B95B4A"/>
                      </a:solidFill>
                      <a:ln w="9525">
                        <a:solidFill>
                          <a:srgbClr val="B95B4A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6F7F69" w14:textId="324F159D" w:rsidR="00AE00BB" w:rsidRDefault="00AE00BB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F0296E2" id="_x0000_s1027" type="#_x0000_t202" style="position:absolute;margin-left:530.4pt;margin-top:-1in;width:30.15pt;height:81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" fillcolor="#b95b4a" strokecolor="#b95b4a">
              <v:textbox>
                <w:txbxContent>
                  <w:p w14:paraId="046F7F69" w14:textId="324F159D" w:rsidR="00AE00BB" w:rsidRDefault="00AE00BB"/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32133"/>
    <w:multiLevelType w:val="hybridMultilevel"/>
    <w:tmpl w:val="5EFC5488"/>
    <w:lvl w:ilvl="0" w:tplc="75AA6FF2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F16EC"/>
    <w:multiLevelType w:val="hybridMultilevel"/>
    <w:tmpl w:val="44280A1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4C0335"/>
    <w:multiLevelType w:val="multilevel"/>
    <w:tmpl w:val="7ED075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16236C90"/>
    <w:multiLevelType w:val="multilevel"/>
    <w:tmpl w:val="5854079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92567C3"/>
    <w:multiLevelType w:val="hybridMultilevel"/>
    <w:tmpl w:val="B1BE3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552513"/>
    <w:multiLevelType w:val="hybridMultilevel"/>
    <w:tmpl w:val="1E761CF2"/>
    <w:lvl w:ilvl="0" w:tplc="0409000F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F0418B"/>
    <w:multiLevelType w:val="hybridMultilevel"/>
    <w:tmpl w:val="4B5C6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2A6065"/>
    <w:multiLevelType w:val="hybridMultilevel"/>
    <w:tmpl w:val="36AAAA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A71F59"/>
    <w:multiLevelType w:val="hybridMultilevel"/>
    <w:tmpl w:val="C8F4F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A1126F"/>
    <w:multiLevelType w:val="hybridMultilevel"/>
    <w:tmpl w:val="E2546F88"/>
    <w:lvl w:ilvl="0" w:tplc="98B840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7E284C"/>
    <w:multiLevelType w:val="hybridMultilevel"/>
    <w:tmpl w:val="2E16699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145C1E"/>
    <w:multiLevelType w:val="hybridMultilevel"/>
    <w:tmpl w:val="B39A8C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E8F196D"/>
    <w:multiLevelType w:val="hybridMultilevel"/>
    <w:tmpl w:val="94224416"/>
    <w:lvl w:ilvl="0" w:tplc="2732182C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5E36CE"/>
    <w:multiLevelType w:val="multilevel"/>
    <w:tmpl w:val="58CE331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67173526"/>
    <w:multiLevelType w:val="multilevel"/>
    <w:tmpl w:val="610EE8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7D125DDF"/>
    <w:multiLevelType w:val="multilevel"/>
    <w:tmpl w:val="0F127F3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7FB35256"/>
    <w:multiLevelType w:val="hybridMultilevel"/>
    <w:tmpl w:val="DDA8F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11"/>
  </w:num>
  <w:num w:numId="4">
    <w:abstractNumId w:val="9"/>
  </w:num>
  <w:num w:numId="5">
    <w:abstractNumId w:val="12"/>
  </w:num>
  <w:num w:numId="6">
    <w:abstractNumId w:val="1"/>
  </w:num>
  <w:num w:numId="7">
    <w:abstractNumId w:val="16"/>
  </w:num>
  <w:num w:numId="8">
    <w:abstractNumId w:val="4"/>
  </w:num>
  <w:num w:numId="9">
    <w:abstractNumId w:val="6"/>
  </w:num>
  <w:num w:numId="10">
    <w:abstractNumId w:val="2"/>
  </w:num>
  <w:num w:numId="11">
    <w:abstractNumId w:val="5"/>
  </w:num>
  <w:num w:numId="12">
    <w:abstractNumId w:val="13"/>
  </w:num>
  <w:num w:numId="13">
    <w:abstractNumId w:val="15"/>
  </w:num>
  <w:num w:numId="14">
    <w:abstractNumId w:val="14"/>
  </w:num>
  <w:num w:numId="15">
    <w:abstractNumId w:val="3"/>
  </w:num>
  <w:num w:numId="16">
    <w:abstractNumId w:val="7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2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wNDIxNDaytDCxMDZT0lEKTi0uzszPAykwrQUA0r35uCwAAAA="/>
  </w:docVars>
  <w:rsids>
    <w:rsidRoot w:val="00AE00BB"/>
    <w:rsid w:val="00020CC2"/>
    <w:rsid w:val="000610DA"/>
    <w:rsid w:val="00094C42"/>
    <w:rsid w:val="000D383C"/>
    <w:rsid w:val="000E5E24"/>
    <w:rsid w:val="001005A8"/>
    <w:rsid w:val="0010099A"/>
    <w:rsid w:val="00143B50"/>
    <w:rsid w:val="00170532"/>
    <w:rsid w:val="00192BA0"/>
    <w:rsid w:val="001D2B94"/>
    <w:rsid w:val="001E114B"/>
    <w:rsid w:val="001F430B"/>
    <w:rsid w:val="0021197C"/>
    <w:rsid w:val="00234B35"/>
    <w:rsid w:val="002643A1"/>
    <w:rsid w:val="002974A0"/>
    <w:rsid w:val="002A39A8"/>
    <w:rsid w:val="002A52DE"/>
    <w:rsid w:val="002A74D7"/>
    <w:rsid w:val="002E4CDF"/>
    <w:rsid w:val="002E58BF"/>
    <w:rsid w:val="00354A28"/>
    <w:rsid w:val="00367787"/>
    <w:rsid w:val="00375894"/>
    <w:rsid w:val="00391F14"/>
    <w:rsid w:val="003A4CF2"/>
    <w:rsid w:val="003F129C"/>
    <w:rsid w:val="00400578"/>
    <w:rsid w:val="00401F2D"/>
    <w:rsid w:val="00423509"/>
    <w:rsid w:val="00490E21"/>
    <w:rsid w:val="004B566A"/>
    <w:rsid w:val="0050059B"/>
    <w:rsid w:val="0050501B"/>
    <w:rsid w:val="00527F17"/>
    <w:rsid w:val="005358C1"/>
    <w:rsid w:val="0057013A"/>
    <w:rsid w:val="006129EB"/>
    <w:rsid w:val="0064441D"/>
    <w:rsid w:val="006475B1"/>
    <w:rsid w:val="006731CF"/>
    <w:rsid w:val="00673639"/>
    <w:rsid w:val="006D3E7C"/>
    <w:rsid w:val="006E48B2"/>
    <w:rsid w:val="00706D6D"/>
    <w:rsid w:val="00762135"/>
    <w:rsid w:val="00763D8C"/>
    <w:rsid w:val="00775159"/>
    <w:rsid w:val="007F7A2A"/>
    <w:rsid w:val="008876D4"/>
    <w:rsid w:val="008A74B3"/>
    <w:rsid w:val="009502C6"/>
    <w:rsid w:val="0098679B"/>
    <w:rsid w:val="009E2CE6"/>
    <w:rsid w:val="00A469F4"/>
    <w:rsid w:val="00AA19D1"/>
    <w:rsid w:val="00AA4E02"/>
    <w:rsid w:val="00AE00BB"/>
    <w:rsid w:val="00AF0078"/>
    <w:rsid w:val="00B24FBB"/>
    <w:rsid w:val="00B35CA5"/>
    <w:rsid w:val="00B443C3"/>
    <w:rsid w:val="00B462C4"/>
    <w:rsid w:val="00BA0193"/>
    <w:rsid w:val="00BB1F5D"/>
    <w:rsid w:val="00BB31F1"/>
    <w:rsid w:val="00BD0A0A"/>
    <w:rsid w:val="00C56691"/>
    <w:rsid w:val="00C6276E"/>
    <w:rsid w:val="00D54053"/>
    <w:rsid w:val="00D827A5"/>
    <w:rsid w:val="00D922F7"/>
    <w:rsid w:val="00DB1BC2"/>
    <w:rsid w:val="00EA183D"/>
    <w:rsid w:val="00F83470"/>
    <w:rsid w:val="00FD5382"/>
    <w:rsid w:val="00FE0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CE3A8D"/>
  <w15:chartTrackingRefBased/>
  <w15:docId w15:val="{181D5A07-33F8-42A8-AAD8-A65AB1C83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00BB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E00BB"/>
    <w:pPr>
      <w:pBdr>
        <w:bottom w:val="dashSmallGap" w:sz="4" w:space="1" w:color="auto"/>
      </w:pBdr>
      <w:spacing w:before="360" w:after="60"/>
      <w:outlineLvl w:val="0"/>
    </w:pPr>
    <w:rPr>
      <w:b/>
      <w:caps/>
      <w:color w:val="2C3A42"/>
      <w:spacing w:val="2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00BB"/>
    <w:pPr>
      <w:spacing w:before="360" w:after="60"/>
      <w:outlineLvl w:val="1"/>
    </w:pPr>
    <w:rPr>
      <w:b/>
      <w:color w:val="08222D"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00BB"/>
    <w:pPr>
      <w:spacing w:before="240" w:after="60"/>
      <w:outlineLvl w:val="2"/>
    </w:pPr>
    <w:rPr>
      <w:b/>
      <w:color w:val="B04137"/>
      <w:spacing w:val="5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00BB"/>
    <w:pPr>
      <w:spacing w:before="120" w:after="60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00BB"/>
    <w:rPr>
      <w:b/>
      <w:caps/>
      <w:color w:val="2C3A42"/>
      <w:spacing w:val="2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E00BB"/>
    <w:rPr>
      <w:b/>
      <w:color w:val="08222D"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E00BB"/>
    <w:rPr>
      <w:b/>
      <w:color w:val="B04137"/>
      <w:spacing w:val="5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E00BB"/>
    <w:rPr>
      <w:b/>
    </w:rPr>
  </w:style>
  <w:style w:type="paragraph" w:styleId="Title">
    <w:name w:val="Title"/>
    <w:basedOn w:val="Normal"/>
    <w:next w:val="Normal"/>
    <w:link w:val="TitleChar"/>
    <w:uiPriority w:val="7"/>
    <w:qFormat/>
    <w:rsid w:val="00AE00BB"/>
    <w:pPr>
      <w:jc w:val="center"/>
    </w:pPr>
    <w:rPr>
      <w:b/>
      <w:caps/>
      <w:spacing w:val="22"/>
      <w:sz w:val="40"/>
      <w:szCs w:val="48"/>
    </w:rPr>
  </w:style>
  <w:style w:type="character" w:customStyle="1" w:styleId="TitleChar">
    <w:name w:val="Title Char"/>
    <w:basedOn w:val="DefaultParagraphFont"/>
    <w:link w:val="Title"/>
    <w:uiPriority w:val="7"/>
    <w:rsid w:val="00AE00BB"/>
    <w:rPr>
      <w:b/>
      <w:caps/>
      <w:spacing w:val="22"/>
      <w:sz w:val="40"/>
      <w:szCs w:val="48"/>
    </w:rPr>
  </w:style>
  <w:style w:type="paragraph" w:styleId="Subtitle">
    <w:name w:val="Subtitle"/>
    <w:basedOn w:val="Normal"/>
    <w:next w:val="Normal"/>
    <w:link w:val="SubtitleChar"/>
    <w:uiPriority w:val="8"/>
    <w:qFormat/>
    <w:rsid w:val="00AE00BB"/>
    <w:pPr>
      <w:spacing w:after="720"/>
      <w:jc w:val="center"/>
    </w:pPr>
    <w:rPr>
      <w:rFonts w:eastAsiaTheme="majorEastAsia" w:cstheme="majorBidi"/>
      <w:i/>
    </w:rPr>
  </w:style>
  <w:style w:type="character" w:customStyle="1" w:styleId="SubtitleChar">
    <w:name w:val="Subtitle Char"/>
    <w:basedOn w:val="DefaultParagraphFont"/>
    <w:link w:val="Subtitle"/>
    <w:uiPriority w:val="8"/>
    <w:rsid w:val="00AE00BB"/>
    <w:rPr>
      <w:rFonts w:eastAsiaTheme="majorEastAsia" w:cstheme="majorBidi"/>
      <w:i/>
    </w:rPr>
  </w:style>
  <w:style w:type="paragraph" w:customStyle="1" w:styleId="Bullets">
    <w:name w:val="Bullets"/>
    <w:basedOn w:val="Normal"/>
    <w:link w:val="BulletsChar"/>
    <w:qFormat/>
    <w:rsid w:val="00AE00BB"/>
    <w:pPr>
      <w:numPr>
        <w:numId w:val="1"/>
      </w:numPr>
      <w:spacing w:after="60"/>
    </w:pPr>
  </w:style>
  <w:style w:type="character" w:customStyle="1" w:styleId="BulletsChar">
    <w:name w:val="Bullets Char"/>
    <w:basedOn w:val="DefaultParagraphFont"/>
    <w:link w:val="Bullets"/>
    <w:rsid w:val="00AE00BB"/>
  </w:style>
  <w:style w:type="paragraph" w:styleId="Header">
    <w:name w:val="header"/>
    <w:basedOn w:val="Normal"/>
    <w:link w:val="HeaderChar"/>
    <w:uiPriority w:val="99"/>
    <w:unhideWhenUsed/>
    <w:rsid w:val="00AE0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00BB"/>
  </w:style>
  <w:style w:type="paragraph" w:styleId="Footer">
    <w:name w:val="footer"/>
    <w:basedOn w:val="Normal"/>
    <w:link w:val="FooterChar"/>
    <w:uiPriority w:val="99"/>
    <w:unhideWhenUsed/>
    <w:rsid w:val="00AE0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00BB"/>
  </w:style>
  <w:style w:type="paragraph" w:styleId="ListParagraph">
    <w:name w:val="List Paragraph"/>
    <w:basedOn w:val="Normal"/>
    <w:uiPriority w:val="34"/>
    <w:qFormat/>
    <w:rsid w:val="00527F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1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yden Enochson</dc:creator>
  <cp:keywords/>
  <dc:description/>
  <cp:lastModifiedBy>Heyden Enochson</cp:lastModifiedBy>
  <cp:revision>2</cp:revision>
  <cp:lastPrinted>2019-03-27T04:54:00Z</cp:lastPrinted>
  <dcterms:created xsi:type="dcterms:W3CDTF">2019-04-11T15:56:00Z</dcterms:created>
  <dcterms:modified xsi:type="dcterms:W3CDTF">2019-04-11T15:56:00Z</dcterms:modified>
</cp:coreProperties>
</file>